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FB8E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>Priloga 1</w:t>
      </w:r>
    </w:p>
    <w:p w14:paraId="64746288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5FF4F098" w14:textId="77777777" w:rsidR="00B91BAD" w:rsidRDefault="00B91BAD" w:rsidP="00B91BAD">
      <w:pPr>
        <w:jc w:val="center"/>
        <w:rPr>
          <w:rFonts w:cs="Arial"/>
          <w:sz w:val="20"/>
          <w:szCs w:val="20"/>
        </w:rPr>
      </w:pPr>
    </w:p>
    <w:p w14:paraId="52BED45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14:paraId="7DE5786D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749F7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BB5D1E4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2941E90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14:paraId="60966DA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F9F9B7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14:paraId="61ED849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005A8D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14:paraId="242C361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F23404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14:paraId="1664F726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A6A381C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14:paraId="17F752B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62C96A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14:paraId="779BBD7C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CC128D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14:paraId="0947D3F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39C404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14:paraId="3C5A42C0" w14:textId="77777777" w:rsidR="00B91BAD" w:rsidRDefault="00B91BAD" w:rsidP="00B91BAD">
      <w:pPr>
        <w:rPr>
          <w:rFonts w:cs="Arial"/>
          <w:sz w:val="20"/>
          <w:szCs w:val="20"/>
        </w:rPr>
      </w:pPr>
    </w:p>
    <w:p w14:paraId="6DBF959E" w14:textId="0CDDFEFF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: ________________________________</w:t>
      </w:r>
    </w:p>
    <w:p w14:paraId="69DBAE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BBDB34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14:paraId="279478A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E64750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E4A7FF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1BC72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33B4D5D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7CD12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E6FBD0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FB36772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0094593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562F0318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4969C70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F4E29CF" w14:textId="77777777"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24A6DFC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41E257E2" w14:textId="77777777" w:rsidR="007F5B91" w:rsidRDefault="007F5B91" w:rsidP="00B91BAD">
      <w:pPr>
        <w:jc w:val="left"/>
        <w:rPr>
          <w:rFonts w:cs="Arial"/>
          <w:sz w:val="20"/>
          <w:szCs w:val="20"/>
        </w:rPr>
      </w:pPr>
    </w:p>
    <w:p w14:paraId="30E32112" w14:textId="674E4CBA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14:paraId="1478723A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6BC2E7DF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14:paraId="2F4636D2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33B1E3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4A7E88DF" w14:textId="008E3A6F" w:rsidR="00B91BAD" w:rsidRPr="00AD0160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Pr="00AD0160">
        <w:rPr>
          <w:rFonts w:cs="Arial"/>
          <w:sz w:val="20"/>
          <w:szCs w:val="20"/>
        </w:rPr>
        <w:t>478-0</w:t>
      </w:r>
      <w:r>
        <w:rPr>
          <w:rFonts w:cs="Arial"/>
          <w:sz w:val="20"/>
          <w:szCs w:val="20"/>
        </w:rPr>
        <w:t>03</w:t>
      </w:r>
      <w:r w:rsidR="006D0F8D">
        <w:rPr>
          <w:rFonts w:cs="Arial"/>
          <w:sz w:val="20"/>
          <w:szCs w:val="20"/>
        </w:rPr>
        <w:t>1</w:t>
      </w:r>
      <w:r w:rsidRPr="00AD0160">
        <w:rPr>
          <w:rFonts w:cs="Arial"/>
          <w:sz w:val="20"/>
          <w:szCs w:val="20"/>
        </w:rPr>
        <w:t>/20</w:t>
      </w:r>
      <w:r w:rsidR="00492C15">
        <w:rPr>
          <w:rFonts w:cs="Arial"/>
          <w:sz w:val="20"/>
          <w:szCs w:val="20"/>
        </w:rPr>
        <w:t>23</w:t>
      </w:r>
      <w:r w:rsidRPr="00AD0160">
        <w:rPr>
          <w:rFonts w:cs="Arial"/>
          <w:sz w:val="20"/>
          <w:szCs w:val="20"/>
        </w:rPr>
        <w:t>.</w:t>
      </w:r>
    </w:p>
    <w:p w14:paraId="0F0CD875" w14:textId="77777777" w:rsidR="00492C15" w:rsidRDefault="00492C15" w:rsidP="00B91BAD">
      <w:pPr>
        <w:rPr>
          <w:rFonts w:cs="Arial"/>
          <w:sz w:val="20"/>
          <w:szCs w:val="20"/>
        </w:rPr>
      </w:pPr>
    </w:p>
    <w:p w14:paraId="73559DB6" w14:textId="7AD8B21A" w:rsidR="00B91BAD" w:rsidRPr="00AD0160" w:rsidRDefault="00B91BAD" w:rsidP="00B91BAD">
      <w:pPr>
        <w:rPr>
          <w:rFonts w:cs="Arial"/>
          <w:sz w:val="20"/>
          <w:szCs w:val="20"/>
        </w:rPr>
      </w:pPr>
    </w:p>
    <w:p w14:paraId="369052FE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9CCA81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B5AA2E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F28322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441847B9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2846A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CF02ED2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41168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2D0992D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352B6C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73B532C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39F2BF7D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30A8E5AB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5A7FA0FE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6D50223D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63E629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258177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5484100" w14:textId="0F677F6E" w:rsidR="00492C15" w:rsidRDefault="006D0F8D" w:rsidP="00492C15">
      <w:pPr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 xml:space="preserve"> </w:t>
      </w:r>
    </w:p>
    <w:p w14:paraId="109046E7" w14:textId="09FCB847" w:rsidR="006D0F8D" w:rsidRDefault="006D0F8D" w:rsidP="00492C15">
      <w:pPr>
        <w:rPr>
          <w:rFonts w:eastAsia="Times New Roman" w:cs="Arial"/>
          <w:sz w:val="20"/>
          <w:szCs w:val="20"/>
          <w:lang w:eastAsia="sl-SI"/>
        </w:rPr>
      </w:pPr>
    </w:p>
    <w:p w14:paraId="3F3643A6" w14:textId="1FCE1890" w:rsidR="006D0F8D" w:rsidRDefault="006D0F8D" w:rsidP="00492C15">
      <w:pPr>
        <w:rPr>
          <w:rFonts w:eastAsia="Times New Roman" w:cs="Arial"/>
          <w:sz w:val="20"/>
          <w:szCs w:val="20"/>
          <w:lang w:eastAsia="sl-SI"/>
        </w:rPr>
      </w:pPr>
    </w:p>
    <w:p w14:paraId="40911D4F" w14:textId="1A1E471A" w:rsidR="006D0F8D" w:rsidRDefault="006D0F8D" w:rsidP="00492C15">
      <w:pPr>
        <w:rPr>
          <w:rFonts w:eastAsia="Times New Roman" w:cs="Arial"/>
          <w:sz w:val="20"/>
          <w:szCs w:val="20"/>
          <w:lang w:eastAsia="sl-SI"/>
        </w:rPr>
      </w:pPr>
    </w:p>
    <w:p w14:paraId="169A7D66" w14:textId="3FC97A70" w:rsidR="006D0F8D" w:rsidRDefault="006D0F8D" w:rsidP="00492C15">
      <w:pPr>
        <w:rPr>
          <w:rFonts w:eastAsia="Times New Roman" w:cs="Arial"/>
          <w:sz w:val="20"/>
          <w:szCs w:val="20"/>
          <w:lang w:eastAsia="sl-SI"/>
        </w:rPr>
      </w:pPr>
    </w:p>
    <w:p w14:paraId="2F6ADFFF" w14:textId="32201427" w:rsidR="006D0F8D" w:rsidRDefault="006D0F8D" w:rsidP="00492C15">
      <w:pPr>
        <w:rPr>
          <w:rFonts w:eastAsia="Times New Roman" w:cs="Arial"/>
          <w:sz w:val="20"/>
          <w:szCs w:val="20"/>
          <w:lang w:eastAsia="sl-SI"/>
        </w:rPr>
      </w:pPr>
    </w:p>
    <w:p w14:paraId="13B1DFD5" w14:textId="29E4A2AE" w:rsidR="006D0F8D" w:rsidRDefault="006D0F8D" w:rsidP="00492C15">
      <w:pPr>
        <w:rPr>
          <w:rFonts w:eastAsia="Times New Roman" w:cs="Arial"/>
          <w:sz w:val="20"/>
          <w:szCs w:val="20"/>
          <w:lang w:eastAsia="sl-SI"/>
        </w:rPr>
      </w:pPr>
    </w:p>
    <w:p w14:paraId="4341BECF" w14:textId="4C41DD9F" w:rsidR="006D0F8D" w:rsidRDefault="006D0F8D" w:rsidP="00492C15">
      <w:pPr>
        <w:rPr>
          <w:rFonts w:eastAsia="Times New Roman" w:cs="Arial"/>
          <w:sz w:val="20"/>
          <w:szCs w:val="20"/>
          <w:lang w:eastAsia="sl-SI"/>
        </w:rPr>
      </w:pPr>
    </w:p>
    <w:p w14:paraId="15DFEF1C" w14:textId="4AE4D08D" w:rsidR="006D0F8D" w:rsidRDefault="006D0F8D" w:rsidP="00492C15">
      <w:pPr>
        <w:rPr>
          <w:rFonts w:eastAsia="Times New Roman" w:cs="Arial"/>
          <w:sz w:val="20"/>
          <w:szCs w:val="20"/>
          <w:lang w:eastAsia="sl-SI"/>
        </w:rPr>
      </w:pPr>
    </w:p>
    <w:p w14:paraId="472180B9" w14:textId="6B540854" w:rsidR="006D0F8D" w:rsidRDefault="006D0F8D" w:rsidP="00492C15">
      <w:pPr>
        <w:rPr>
          <w:rFonts w:eastAsia="Times New Roman" w:cs="Arial"/>
          <w:sz w:val="20"/>
          <w:szCs w:val="20"/>
          <w:lang w:eastAsia="sl-SI"/>
        </w:rPr>
      </w:pPr>
    </w:p>
    <w:p w14:paraId="11D07787" w14:textId="05863702" w:rsidR="006D0F8D" w:rsidRDefault="006D0F8D" w:rsidP="00492C15">
      <w:pPr>
        <w:rPr>
          <w:rFonts w:eastAsia="Times New Roman" w:cs="Arial"/>
          <w:sz w:val="20"/>
          <w:szCs w:val="20"/>
          <w:lang w:eastAsia="sl-SI"/>
        </w:rPr>
      </w:pPr>
    </w:p>
    <w:p w14:paraId="08F90DB7" w14:textId="77777777" w:rsidR="006D0F8D" w:rsidRPr="00757D92" w:rsidRDefault="006D0F8D" w:rsidP="00492C15">
      <w:pPr>
        <w:rPr>
          <w:rFonts w:cs="Arial"/>
          <w:sz w:val="20"/>
          <w:szCs w:val="20"/>
        </w:rPr>
      </w:pPr>
    </w:p>
    <w:p w14:paraId="64F16EC4" w14:textId="6B645956" w:rsidR="00B2432A" w:rsidRDefault="006D0F8D" w:rsidP="00B91BAD">
      <w:pPr>
        <w:jc w:val="left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53637F58" w14:textId="77777777" w:rsidR="00B2432A" w:rsidRDefault="00B2432A" w:rsidP="00B91BAD">
      <w:pPr>
        <w:jc w:val="left"/>
        <w:rPr>
          <w:rFonts w:cs="Arial"/>
          <w:sz w:val="20"/>
          <w:szCs w:val="20"/>
        </w:rPr>
      </w:pPr>
    </w:p>
    <w:p w14:paraId="25D4096D" w14:textId="1D334825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14:paraId="527A4F0C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39375EE5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14:paraId="1C40415F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818AC9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5A2A102" w14:textId="5FCE6AFD"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 w:rsidRPr="00492C15">
        <w:rPr>
          <w:rFonts w:cs="Arial"/>
          <w:sz w:val="20"/>
          <w:szCs w:val="20"/>
        </w:rPr>
        <w:t>478 – 003</w:t>
      </w:r>
      <w:r w:rsidR="006D0F8D">
        <w:rPr>
          <w:rFonts w:cs="Arial"/>
          <w:sz w:val="20"/>
          <w:szCs w:val="20"/>
        </w:rPr>
        <w:t>1</w:t>
      </w:r>
      <w:r w:rsidR="00492C15" w:rsidRPr="00492C15">
        <w:rPr>
          <w:rFonts w:cs="Arial"/>
          <w:sz w:val="20"/>
          <w:szCs w:val="20"/>
        </w:rPr>
        <w:t>/2023</w:t>
      </w:r>
      <w:r>
        <w:rPr>
          <w:rFonts w:cs="Arial"/>
          <w:szCs w:val="21"/>
        </w:rPr>
        <w:t xml:space="preserve">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e,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parc.št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              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</w:t>
      </w:r>
      <w:r w:rsidR="006D0F8D">
        <w:rPr>
          <w:rFonts w:eastAsia="Times New Roman" w:cs="Arial"/>
          <w:sz w:val="20"/>
          <w:szCs w:val="20"/>
          <w:lang w:eastAsia="sl-SI"/>
        </w:rPr>
        <w:t xml:space="preserve">951/1 </w:t>
      </w:r>
      <w:proofErr w:type="spellStart"/>
      <w:r w:rsidR="006D0F8D"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 w:rsidR="006D0F8D">
        <w:rPr>
          <w:rFonts w:eastAsia="Times New Roman" w:cs="Arial"/>
          <w:sz w:val="20"/>
          <w:szCs w:val="20"/>
          <w:lang w:eastAsia="sl-SI"/>
        </w:rPr>
        <w:t>. 1164.</w:t>
      </w:r>
    </w:p>
    <w:p w14:paraId="1B0796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D20DA1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05C39F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D2891BF" w14:textId="162C8045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</w:t>
      </w:r>
      <w:r w:rsidR="00492C15">
        <w:rPr>
          <w:rFonts w:cs="Arial"/>
          <w:sz w:val="20"/>
          <w:szCs w:val="20"/>
        </w:rPr>
        <w:t xml:space="preserve">     </w:t>
      </w:r>
      <w:r w:rsidRPr="00757D92">
        <w:rPr>
          <w:rFonts w:cs="Arial"/>
          <w:sz w:val="20"/>
          <w:szCs w:val="20"/>
        </w:rPr>
        <w:t xml:space="preserve"> ___________________</w:t>
      </w:r>
      <w:r w:rsidR="00492C15">
        <w:rPr>
          <w:rFonts w:cs="Arial"/>
          <w:sz w:val="20"/>
          <w:szCs w:val="20"/>
        </w:rPr>
        <w:t xml:space="preserve">                                 </w:t>
      </w:r>
      <w:r w:rsidRPr="00757D92">
        <w:rPr>
          <w:rFonts w:cs="Arial"/>
          <w:sz w:val="20"/>
          <w:szCs w:val="20"/>
        </w:rPr>
        <w:t xml:space="preserve"> EUR</w:t>
      </w:r>
      <w:r>
        <w:rPr>
          <w:rFonts w:cs="Arial"/>
          <w:sz w:val="20"/>
          <w:szCs w:val="20"/>
        </w:rPr>
        <w:t xml:space="preserve"> (brez DDV)</w:t>
      </w:r>
    </w:p>
    <w:p w14:paraId="086C1E2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C88B638" w14:textId="62E42E1A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04D2D33B" w14:textId="0AA37026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26FE4278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14:paraId="0348CCBD" w14:textId="77777777" w:rsidR="00B91BAD" w:rsidRPr="007F5B91" w:rsidRDefault="00B91BAD" w:rsidP="00B91BAD">
      <w:pPr>
        <w:rPr>
          <w:rFonts w:cs="Arial"/>
          <w:b/>
          <w:bCs/>
          <w:sz w:val="20"/>
          <w:szCs w:val="20"/>
        </w:rPr>
      </w:pPr>
    </w:p>
    <w:p w14:paraId="1AE32BA8" w14:textId="35437C6C" w:rsidR="00B91BAD" w:rsidRPr="007F5B91" w:rsidRDefault="007F5B91" w:rsidP="00B91BAD">
      <w:pPr>
        <w:rPr>
          <w:rFonts w:cs="Arial"/>
          <w:b/>
          <w:bCs/>
          <w:sz w:val="20"/>
          <w:szCs w:val="20"/>
        </w:rPr>
      </w:pPr>
      <w:r w:rsidRPr="007F5B91">
        <w:rPr>
          <w:rFonts w:cs="Arial"/>
          <w:b/>
          <w:bCs/>
          <w:sz w:val="20"/>
          <w:szCs w:val="20"/>
        </w:rPr>
        <w:t xml:space="preserve">Obligatorna priloga k </w:t>
      </w:r>
      <w:r>
        <w:rPr>
          <w:rFonts w:cs="Arial"/>
          <w:b/>
          <w:bCs/>
          <w:sz w:val="20"/>
          <w:szCs w:val="20"/>
        </w:rPr>
        <w:t>ponudbi</w:t>
      </w:r>
      <w:r w:rsidRPr="007F5B91">
        <w:rPr>
          <w:rFonts w:cs="Arial"/>
          <w:b/>
          <w:bCs/>
          <w:sz w:val="20"/>
          <w:szCs w:val="20"/>
        </w:rPr>
        <w:t xml:space="preserve"> je potrdilo v vplačani varščini do dne </w:t>
      </w:r>
      <w:r w:rsidR="006D0F8D">
        <w:rPr>
          <w:rFonts w:cs="Arial"/>
          <w:b/>
          <w:bCs/>
          <w:sz w:val="20"/>
          <w:szCs w:val="20"/>
        </w:rPr>
        <w:t>31.</w:t>
      </w:r>
      <w:r w:rsidR="00B2432A">
        <w:rPr>
          <w:rFonts w:cs="Arial"/>
          <w:b/>
          <w:bCs/>
          <w:sz w:val="20"/>
          <w:szCs w:val="20"/>
        </w:rPr>
        <w:t>7</w:t>
      </w:r>
      <w:r w:rsidRPr="007F5B91">
        <w:rPr>
          <w:rFonts w:cs="Arial"/>
          <w:b/>
          <w:bCs/>
          <w:sz w:val="20"/>
          <w:szCs w:val="20"/>
        </w:rPr>
        <w:t>.202</w:t>
      </w:r>
      <w:r w:rsidR="00B2432A">
        <w:rPr>
          <w:rFonts w:cs="Arial"/>
          <w:b/>
          <w:bCs/>
          <w:sz w:val="20"/>
          <w:szCs w:val="20"/>
        </w:rPr>
        <w:t>3</w:t>
      </w:r>
      <w:r w:rsidRPr="007F5B91">
        <w:rPr>
          <w:rFonts w:cs="Arial"/>
          <w:b/>
          <w:bCs/>
          <w:sz w:val="20"/>
          <w:szCs w:val="20"/>
        </w:rPr>
        <w:t xml:space="preserve"> do 11. ure v višini, kot je označena </w:t>
      </w:r>
      <w:r w:rsidR="006D0F8D">
        <w:rPr>
          <w:rFonts w:cs="Arial"/>
          <w:b/>
          <w:bCs/>
          <w:sz w:val="20"/>
          <w:szCs w:val="20"/>
        </w:rPr>
        <w:t>v razpisni dokumentaciji.</w:t>
      </w:r>
    </w:p>
    <w:p w14:paraId="180E79F8" w14:textId="3B1226BD" w:rsidR="00B91BAD" w:rsidRDefault="00B91BAD" w:rsidP="00B91BAD">
      <w:pPr>
        <w:rPr>
          <w:rFonts w:cs="Arial"/>
          <w:sz w:val="20"/>
          <w:szCs w:val="20"/>
        </w:rPr>
      </w:pPr>
    </w:p>
    <w:p w14:paraId="4264FEB2" w14:textId="21FAE7D3" w:rsidR="00492C15" w:rsidRDefault="00492C15" w:rsidP="00B91BAD">
      <w:pPr>
        <w:rPr>
          <w:rFonts w:cs="Arial"/>
          <w:sz w:val="20"/>
          <w:szCs w:val="20"/>
        </w:rPr>
      </w:pPr>
    </w:p>
    <w:p w14:paraId="319C4419" w14:textId="52ED40A2" w:rsidR="007F5B91" w:rsidRDefault="007F5B91" w:rsidP="00B91BAD">
      <w:pPr>
        <w:rPr>
          <w:rFonts w:cs="Arial"/>
          <w:sz w:val="20"/>
          <w:szCs w:val="20"/>
        </w:rPr>
      </w:pPr>
    </w:p>
    <w:p w14:paraId="72D5609D" w14:textId="77777777" w:rsidR="007F5B91" w:rsidRPr="00757D92" w:rsidRDefault="007F5B91" w:rsidP="00B91BAD">
      <w:pPr>
        <w:rPr>
          <w:rFonts w:cs="Arial"/>
          <w:sz w:val="20"/>
          <w:szCs w:val="20"/>
        </w:rPr>
      </w:pPr>
    </w:p>
    <w:p w14:paraId="7E69D078" w14:textId="23524A8D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 ____________________</w:t>
      </w:r>
    </w:p>
    <w:p w14:paraId="3C6F80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C9B16B8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4C3628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6A73B57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689C6D3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415E2E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6AF1D59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6705C03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2ABD27F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4B74E2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373DAC8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54104474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0F1F03B0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3DD3FD8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9E7113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08B68D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F4179A9" w14:textId="77777777" w:rsidR="0024353B" w:rsidRDefault="0024353B"/>
    <w:sectPr w:rsidR="002435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24353B"/>
    <w:rsid w:val="0042088F"/>
    <w:rsid w:val="00492C15"/>
    <w:rsid w:val="006D0F8D"/>
    <w:rsid w:val="007F5B91"/>
    <w:rsid w:val="00B23B5B"/>
    <w:rsid w:val="00B2432A"/>
    <w:rsid w:val="00B91BAD"/>
    <w:rsid w:val="00DD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CD061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92C15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4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Petra Gašparić</cp:lastModifiedBy>
  <cp:revision>2</cp:revision>
  <dcterms:created xsi:type="dcterms:W3CDTF">2023-07-05T05:40:00Z</dcterms:created>
  <dcterms:modified xsi:type="dcterms:W3CDTF">2023-07-05T05:40:00Z</dcterms:modified>
</cp:coreProperties>
</file>